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4fa129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4fa129f-fb45-11eb-ad6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7EQAgi+wH//0t+4AL2tpdN9NBp08z0QBRQB/2ziFf9A1DtB2AO/OB3/fsPAjJWsYqdwxYPVf4q1srhAo9FZap1g6clLvVc4IkysUe9dcEfJtFZB/p6GUkJ13hoy59CAim3wPstHp1zIhQkWPt842S/kbr3epAjsquv9vqKQjpt2YXeLflTthZWikyoe7zJWhRa6TV/ytGB1TSrvV9kEUvBKFLreosggqkJdq0vh8FYWuniwH+d9mJxLc2+3tLsRwwc9CtmcDg4HvBXoy+fcbeuj2JgbLye7RLP4WHKNxxe9Of4MGMdF/PDpftUyrre0vrSV5iLws38bU+5eLtP8Jytxd3zFzxPNnsaB/PSV4LJNlQe9INcrjwtM4YP/Pfe++4X+CxhzVnTgt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s my signal strength is poor cant get online and cant work at home.</w:t>
      </w:r>
      <w:r>
        <w:t xml:space="preserve"> </w:t>
      </w:r>
      <w:r>
        <w:t xml:space="preserve">terrible interne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4fa129f-fb45-11eb-ad6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4fa129f-fb45-11eb-ad6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4fa129f-fb45-11eb-ad6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4fa129f</dc:title>
  <dc:creator/>
  <cp:keywords/>
  <dcterms:created xsi:type="dcterms:W3CDTF">2026-05-07T14:56:24Z</dcterms:created>
  <dcterms:modified xsi:type="dcterms:W3CDTF">2026-05-07T14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